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3DDDE" w14:textId="4D2B3224" w:rsidR="00DF78CB" w:rsidRDefault="000C39F9">
      <w:r w:rsidRPr="000C39F9">
        <w:rPr>
          <w:highlight w:val="yellow"/>
        </w:rPr>
        <w:t xml:space="preserve">Route 1- </w:t>
      </w:r>
      <w:bookmarkStart w:id="0" w:name="_Hlk40724291"/>
      <w:r w:rsidRPr="000C39F9">
        <w:rPr>
          <w:highlight w:val="yellow"/>
        </w:rPr>
        <w:t>Bournemouth square to Bournemouth airport</w:t>
      </w:r>
      <w:bookmarkEnd w:id="0"/>
      <w:r>
        <w:t xml:space="preserve"> </w:t>
      </w:r>
      <w:r w:rsidRPr="00004547">
        <w:rPr>
          <w:highlight w:val="green"/>
        </w:rPr>
        <w:t xml:space="preserve">via </w:t>
      </w:r>
      <w:r w:rsidR="00004547" w:rsidRPr="00004547">
        <w:rPr>
          <w:highlight w:val="green"/>
        </w:rPr>
        <w:t xml:space="preserve">Bournemouth station, </w:t>
      </w:r>
      <w:r w:rsidR="00004547">
        <w:rPr>
          <w:highlight w:val="green"/>
        </w:rPr>
        <w:t>M</w:t>
      </w:r>
      <w:r w:rsidR="00004547" w:rsidRPr="00004547">
        <w:rPr>
          <w:highlight w:val="green"/>
        </w:rPr>
        <w:t>oordown</w:t>
      </w:r>
    </w:p>
    <w:p w14:paraId="53B6B910" w14:textId="34736C55" w:rsidR="000C39F9" w:rsidRDefault="000C39F9" w:rsidP="000C39F9">
      <w:pPr>
        <w:pStyle w:val="ListParagraph"/>
        <w:numPr>
          <w:ilvl w:val="0"/>
          <w:numId w:val="1"/>
        </w:numPr>
      </w:pPr>
      <w:bookmarkStart w:id="1" w:name="_Hlk40724310"/>
      <w:r>
        <w:t>Bournemouth square</w:t>
      </w:r>
    </w:p>
    <w:p w14:paraId="4B0FC8FA" w14:textId="0E523BE2" w:rsidR="000C39F9" w:rsidRDefault="000C39F9" w:rsidP="000C39F9">
      <w:pPr>
        <w:pStyle w:val="ListParagraph"/>
        <w:numPr>
          <w:ilvl w:val="0"/>
          <w:numId w:val="1"/>
        </w:numPr>
      </w:pPr>
      <w:r>
        <w:t>Bournemouth bus station</w:t>
      </w:r>
    </w:p>
    <w:p w14:paraId="03D015F0" w14:textId="0704503F" w:rsidR="000C39F9" w:rsidRDefault="000C39F9" w:rsidP="000C39F9">
      <w:pPr>
        <w:pStyle w:val="ListParagraph"/>
        <w:numPr>
          <w:ilvl w:val="0"/>
          <w:numId w:val="1"/>
        </w:numPr>
      </w:pPr>
      <w:r>
        <w:t xml:space="preserve">Winton </w:t>
      </w:r>
    </w:p>
    <w:p w14:paraId="4B87418D" w14:textId="32240442" w:rsidR="000C39F9" w:rsidRDefault="000C39F9" w:rsidP="000C39F9">
      <w:pPr>
        <w:pStyle w:val="ListParagraph"/>
        <w:numPr>
          <w:ilvl w:val="0"/>
          <w:numId w:val="1"/>
        </w:numPr>
      </w:pPr>
      <w:r>
        <w:t>Moordown</w:t>
      </w:r>
    </w:p>
    <w:p w14:paraId="7D675934" w14:textId="5B1249F2" w:rsidR="000C39F9" w:rsidRDefault="000C39F9" w:rsidP="000C39F9">
      <w:pPr>
        <w:pStyle w:val="ListParagraph"/>
        <w:numPr>
          <w:ilvl w:val="0"/>
          <w:numId w:val="1"/>
        </w:numPr>
      </w:pPr>
      <w:r>
        <w:t>Westover retail shop</w:t>
      </w:r>
    </w:p>
    <w:p w14:paraId="67ABA6F2" w14:textId="2921401D" w:rsidR="000C39F9" w:rsidRDefault="000C39F9" w:rsidP="000C39F9">
      <w:pPr>
        <w:pStyle w:val="ListParagraph"/>
        <w:numPr>
          <w:ilvl w:val="0"/>
          <w:numId w:val="1"/>
        </w:numPr>
      </w:pPr>
      <w:r>
        <w:t>Northbourne</w:t>
      </w:r>
    </w:p>
    <w:p w14:paraId="77A1A556" w14:textId="376B66CC" w:rsidR="000C39F9" w:rsidRDefault="000C39F9" w:rsidP="000C39F9">
      <w:pPr>
        <w:pStyle w:val="ListParagraph"/>
        <w:numPr>
          <w:ilvl w:val="0"/>
          <w:numId w:val="1"/>
        </w:numPr>
      </w:pPr>
      <w:r>
        <w:t>Chapel gate</w:t>
      </w:r>
    </w:p>
    <w:p w14:paraId="03EBAB93" w14:textId="13F6C455" w:rsidR="000C39F9" w:rsidRDefault="000C39F9" w:rsidP="000C39F9">
      <w:pPr>
        <w:pStyle w:val="ListParagraph"/>
        <w:numPr>
          <w:ilvl w:val="0"/>
          <w:numId w:val="1"/>
        </w:numPr>
      </w:pPr>
      <w:r>
        <w:t>Bournemouth airport</w:t>
      </w:r>
    </w:p>
    <w:p w14:paraId="7CD6A553" w14:textId="7721DF10" w:rsidR="000C39F9" w:rsidRDefault="000C39F9" w:rsidP="000C39F9">
      <w:bookmarkStart w:id="2" w:name="_Hlk40724517"/>
      <w:bookmarkEnd w:id="1"/>
      <w:r w:rsidRPr="000C39F9">
        <w:rPr>
          <w:highlight w:val="yellow"/>
        </w:rPr>
        <w:t xml:space="preserve">Route 2- </w:t>
      </w:r>
      <w:r w:rsidRPr="000C39F9">
        <w:rPr>
          <w:highlight w:val="yellow"/>
        </w:rPr>
        <w:t>Bournemouth square to Bournemouth airport</w:t>
      </w:r>
      <w:r>
        <w:t xml:space="preserve"> </w:t>
      </w:r>
      <w:r w:rsidRPr="000C39F9">
        <w:rPr>
          <w:highlight w:val="green"/>
        </w:rPr>
        <w:t>via Boscombe</w:t>
      </w:r>
    </w:p>
    <w:p w14:paraId="188B1288" w14:textId="652EBA80" w:rsidR="000C39F9" w:rsidRDefault="000C39F9" w:rsidP="000C39F9">
      <w:pPr>
        <w:pStyle w:val="ListParagraph"/>
        <w:numPr>
          <w:ilvl w:val="0"/>
          <w:numId w:val="5"/>
        </w:numPr>
      </w:pPr>
      <w:r>
        <w:t>Bournemouth square</w:t>
      </w:r>
    </w:p>
    <w:p w14:paraId="2A52AF98" w14:textId="2F783AAB" w:rsidR="000C39F9" w:rsidRDefault="000C39F9" w:rsidP="000C39F9">
      <w:pPr>
        <w:pStyle w:val="ListParagraph"/>
        <w:numPr>
          <w:ilvl w:val="0"/>
          <w:numId w:val="5"/>
        </w:numPr>
      </w:pPr>
      <w:r>
        <w:t>Bo</w:t>
      </w:r>
      <w:r>
        <w:t>scombe</w:t>
      </w:r>
    </w:p>
    <w:p w14:paraId="412718EF" w14:textId="2DB99AA4" w:rsidR="000C39F9" w:rsidRDefault="000C39F9" w:rsidP="000C39F9">
      <w:pPr>
        <w:pStyle w:val="ListParagraph"/>
        <w:numPr>
          <w:ilvl w:val="0"/>
          <w:numId w:val="5"/>
        </w:numPr>
      </w:pPr>
      <w:r>
        <w:t>Charminster</w:t>
      </w:r>
    </w:p>
    <w:p w14:paraId="3115BAF5" w14:textId="011911DF" w:rsidR="000C39F9" w:rsidRDefault="000C39F9" w:rsidP="000C39F9">
      <w:pPr>
        <w:pStyle w:val="ListParagraph"/>
        <w:numPr>
          <w:ilvl w:val="0"/>
          <w:numId w:val="5"/>
        </w:numPr>
      </w:pPr>
      <w:r>
        <w:t>Winton</w:t>
      </w:r>
    </w:p>
    <w:p w14:paraId="13F463F1" w14:textId="77777777" w:rsidR="000C39F9" w:rsidRDefault="000C39F9" w:rsidP="000C39F9">
      <w:pPr>
        <w:pStyle w:val="ListParagraph"/>
        <w:numPr>
          <w:ilvl w:val="0"/>
          <w:numId w:val="5"/>
        </w:numPr>
      </w:pPr>
      <w:r>
        <w:t>Moordown</w:t>
      </w:r>
    </w:p>
    <w:p w14:paraId="21AAC33C" w14:textId="77777777" w:rsidR="000C39F9" w:rsidRDefault="000C39F9" w:rsidP="000C39F9">
      <w:pPr>
        <w:pStyle w:val="ListParagraph"/>
        <w:numPr>
          <w:ilvl w:val="0"/>
          <w:numId w:val="5"/>
        </w:numPr>
      </w:pPr>
      <w:r>
        <w:t>Westover retail shop</w:t>
      </w:r>
    </w:p>
    <w:p w14:paraId="2F108E7E" w14:textId="77777777" w:rsidR="000C39F9" w:rsidRDefault="000C39F9" w:rsidP="000C39F9">
      <w:pPr>
        <w:pStyle w:val="ListParagraph"/>
        <w:numPr>
          <w:ilvl w:val="0"/>
          <w:numId w:val="5"/>
        </w:numPr>
      </w:pPr>
      <w:r>
        <w:t>Northbourne</w:t>
      </w:r>
    </w:p>
    <w:p w14:paraId="29374C5F" w14:textId="77777777" w:rsidR="000C39F9" w:rsidRDefault="000C39F9" w:rsidP="000C39F9">
      <w:pPr>
        <w:pStyle w:val="ListParagraph"/>
        <w:numPr>
          <w:ilvl w:val="0"/>
          <w:numId w:val="5"/>
        </w:numPr>
      </w:pPr>
      <w:r>
        <w:t>Chapel gate</w:t>
      </w:r>
    </w:p>
    <w:p w14:paraId="49798EC2" w14:textId="77777777" w:rsidR="000C39F9" w:rsidRDefault="000C39F9" w:rsidP="000C39F9">
      <w:pPr>
        <w:pStyle w:val="ListParagraph"/>
        <w:numPr>
          <w:ilvl w:val="0"/>
          <w:numId w:val="5"/>
        </w:numPr>
      </w:pPr>
      <w:r>
        <w:t>Bournemouth airport</w:t>
      </w:r>
    </w:p>
    <w:bookmarkEnd w:id="2"/>
    <w:p w14:paraId="085292AB" w14:textId="680E263D" w:rsidR="000C39F9" w:rsidRDefault="000C39F9" w:rsidP="000C39F9">
      <w:r w:rsidRPr="000C39F9">
        <w:rPr>
          <w:highlight w:val="yellow"/>
        </w:rPr>
        <w:t xml:space="preserve">Route </w:t>
      </w:r>
      <w:r>
        <w:rPr>
          <w:highlight w:val="yellow"/>
        </w:rPr>
        <w:t>3</w:t>
      </w:r>
      <w:r w:rsidRPr="000C39F9">
        <w:rPr>
          <w:highlight w:val="yellow"/>
        </w:rPr>
        <w:t>- Bournemouth square to Bournemouth airport</w:t>
      </w:r>
      <w:r>
        <w:t xml:space="preserve"> </w:t>
      </w:r>
      <w:r w:rsidRPr="000C39F9">
        <w:rPr>
          <w:highlight w:val="green"/>
        </w:rPr>
        <w:t>via KINSON</w:t>
      </w:r>
    </w:p>
    <w:p w14:paraId="76B7AEED" w14:textId="77777777" w:rsidR="000C39F9" w:rsidRDefault="000C39F9" w:rsidP="000C39F9">
      <w:pPr>
        <w:pStyle w:val="ListParagraph"/>
        <w:numPr>
          <w:ilvl w:val="0"/>
          <w:numId w:val="9"/>
        </w:numPr>
      </w:pPr>
      <w:bookmarkStart w:id="3" w:name="_Hlk40725928"/>
      <w:r>
        <w:t>Bournemouth square</w:t>
      </w:r>
    </w:p>
    <w:p w14:paraId="50D6068D" w14:textId="4AA20F3D" w:rsidR="000C39F9" w:rsidRDefault="000C39F9" w:rsidP="000C39F9">
      <w:pPr>
        <w:pStyle w:val="ListParagraph"/>
        <w:numPr>
          <w:ilvl w:val="0"/>
          <w:numId w:val="9"/>
        </w:numPr>
      </w:pPr>
      <w:r>
        <w:t>Bo</w:t>
      </w:r>
      <w:r>
        <w:t>urnemouth bus station</w:t>
      </w:r>
    </w:p>
    <w:p w14:paraId="3DC62145" w14:textId="77777777" w:rsidR="000C39F9" w:rsidRDefault="000C39F9" w:rsidP="000C39F9">
      <w:pPr>
        <w:pStyle w:val="ListParagraph"/>
        <w:numPr>
          <w:ilvl w:val="0"/>
          <w:numId w:val="9"/>
        </w:numPr>
      </w:pPr>
      <w:r>
        <w:t>Winton</w:t>
      </w:r>
    </w:p>
    <w:p w14:paraId="74F729EE" w14:textId="6C88AA7B" w:rsidR="000C39F9" w:rsidRDefault="000C39F9" w:rsidP="000C39F9">
      <w:pPr>
        <w:pStyle w:val="ListParagraph"/>
        <w:numPr>
          <w:ilvl w:val="0"/>
          <w:numId w:val="9"/>
        </w:numPr>
      </w:pPr>
      <w:r>
        <w:t>BU- Talbot Campus</w:t>
      </w:r>
    </w:p>
    <w:p w14:paraId="491095CF" w14:textId="53CB1883" w:rsidR="000C39F9" w:rsidRDefault="000C39F9" w:rsidP="000C39F9">
      <w:pPr>
        <w:pStyle w:val="ListParagraph"/>
        <w:numPr>
          <w:ilvl w:val="0"/>
          <w:numId w:val="9"/>
        </w:numPr>
      </w:pPr>
      <w:r>
        <w:t>W</w:t>
      </w:r>
      <w:r>
        <w:t>allisdown</w:t>
      </w:r>
    </w:p>
    <w:bookmarkEnd w:id="3"/>
    <w:p w14:paraId="31783A06" w14:textId="648F9F6D" w:rsidR="000C39F9" w:rsidRDefault="000C39F9" w:rsidP="000C39F9">
      <w:pPr>
        <w:pStyle w:val="ListParagraph"/>
        <w:numPr>
          <w:ilvl w:val="0"/>
          <w:numId w:val="9"/>
        </w:numPr>
      </w:pPr>
      <w:r>
        <w:t>West Howe</w:t>
      </w:r>
    </w:p>
    <w:p w14:paraId="74E40B9C" w14:textId="1B0AE806" w:rsidR="000C39F9" w:rsidRDefault="000C39F9" w:rsidP="000C39F9">
      <w:pPr>
        <w:pStyle w:val="ListParagraph"/>
        <w:numPr>
          <w:ilvl w:val="0"/>
          <w:numId w:val="9"/>
        </w:numPr>
      </w:pPr>
      <w:r>
        <w:t>Kinson</w:t>
      </w:r>
    </w:p>
    <w:p w14:paraId="1C4FF3E7" w14:textId="77777777" w:rsidR="000C39F9" w:rsidRDefault="000C39F9" w:rsidP="000C39F9">
      <w:pPr>
        <w:pStyle w:val="ListParagraph"/>
        <w:numPr>
          <w:ilvl w:val="0"/>
          <w:numId w:val="9"/>
        </w:numPr>
      </w:pPr>
      <w:r>
        <w:t>Northbourne</w:t>
      </w:r>
    </w:p>
    <w:p w14:paraId="424CA641" w14:textId="77777777" w:rsidR="000C39F9" w:rsidRDefault="000C39F9" w:rsidP="000C39F9">
      <w:pPr>
        <w:pStyle w:val="ListParagraph"/>
        <w:numPr>
          <w:ilvl w:val="0"/>
          <w:numId w:val="9"/>
        </w:numPr>
      </w:pPr>
      <w:r>
        <w:t>Chapel gate</w:t>
      </w:r>
    </w:p>
    <w:p w14:paraId="1192F471" w14:textId="0D2F5DAE" w:rsidR="000C39F9" w:rsidRDefault="000C39F9" w:rsidP="000C39F9">
      <w:pPr>
        <w:pStyle w:val="ListParagraph"/>
        <w:numPr>
          <w:ilvl w:val="0"/>
          <w:numId w:val="9"/>
        </w:numPr>
      </w:pPr>
      <w:r>
        <w:t>Bournemouth airport</w:t>
      </w:r>
    </w:p>
    <w:p w14:paraId="6D29A470" w14:textId="118E0DF5" w:rsidR="00004547" w:rsidRDefault="00004547" w:rsidP="00004547">
      <w:bookmarkStart w:id="4" w:name="_Hlk40724837"/>
      <w:r w:rsidRPr="00004547">
        <w:rPr>
          <w:highlight w:val="yellow"/>
        </w:rPr>
        <w:t>Route 4- Bournemouth Square to Kinson</w:t>
      </w:r>
      <w:r>
        <w:t xml:space="preserve">  </w:t>
      </w:r>
      <w:r w:rsidRPr="00004547">
        <w:rPr>
          <w:highlight w:val="green"/>
        </w:rPr>
        <w:t>Via West Howe</w:t>
      </w:r>
    </w:p>
    <w:p w14:paraId="1AE4A6A4" w14:textId="77777777" w:rsidR="00004547" w:rsidRDefault="00004547" w:rsidP="00004547">
      <w:pPr>
        <w:pStyle w:val="ListParagraph"/>
        <w:numPr>
          <w:ilvl w:val="0"/>
          <w:numId w:val="10"/>
        </w:numPr>
      </w:pPr>
      <w:r>
        <w:t>Bournemouth square</w:t>
      </w:r>
    </w:p>
    <w:p w14:paraId="50D9908F" w14:textId="77777777" w:rsidR="00004547" w:rsidRDefault="00004547" w:rsidP="00004547">
      <w:pPr>
        <w:pStyle w:val="ListParagraph"/>
        <w:numPr>
          <w:ilvl w:val="0"/>
          <w:numId w:val="10"/>
        </w:numPr>
      </w:pPr>
      <w:r>
        <w:t>Bournemouth bus station</w:t>
      </w:r>
    </w:p>
    <w:p w14:paraId="458B9384" w14:textId="77777777" w:rsidR="00004547" w:rsidRDefault="00004547" w:rsidP="00004547">
      <w:pPr>
        <w:pStyle w:val="ListParagraph"/>
        <w:numPr>
          <w:ilvl w:val="0"/>
          <w:numId w:val="10"/>
        </w:numPr>
      </w:pPr>
      <w:r>
        <w:t>Winton</w:t>
      </w:r>
    </w:p>
    <w:p w14:paraId="238748B6" w14:textId="65FAFB6E" w:rsidR="00004547" w:rsidRDefault="00004547" w:rsidP="00004547">
      <w:pPr>
        <w:pStyle w:val="ListParagraph"/>
        <w:numPr>
          <w:ilvl w:val="0"/>
          <w:numId w:val="10"/>
        </w:numPr>
      </w:pPr>
      <w:r>
        <w:t>Ensbury Park</w:t>
      </w:r>
    </w:p>
    <w:p w14:paraId="17FD26FE" w14:textId="77777777" w:rsidR="00004547" w:rsidRDefault="00004547" w:rsidP="00004547">
      <w:pPr>
        <w:pStyle w:val="ListParagraph"/>
        <w:numPr>
          <w:ilvl w:val="0"/>
          <w:numId w:val="10"/>
        </w:numPr>
      </w:pPr>
      <w:r>
        <w:t>West Howe</w:t>
      </w:r>
    </w:p>
    <w:p w14:paraId="65CD8C94" w14:textId="77777777" w:rsidR="00004547" w:rsidRDefault="00004547" w:rsidP="00004547">
      <w:pPr>
        <w:pStyle w:val="ListParagraph"/>
        <w:numPr>
          <w:ilvl w:val="0"/>
          <w:numId w:val="10"/>
        </w:numPr>
      </w:pPr>
      <w:r>
        <w:t>Kinson</w:t>
      </w:r>
    </w:p>
    <w:bookmarkEnd w:id="4"/>
    <w:p w14:paraId="0389FE76" w14:textId="77777777" w:rsidR="00004547" w:rsidRDefault="00004547" w:rsidP="00004547">
      <w:pPr>
        <w:rPr>
          <w:highlight w:val="yellow"/>
        </w:rPr>
      </w:pPr>
    </w:p>
    <w:p w14:paraId="1E8BAC4D" w14:textId="77777777" w:rsidR="00004547" w:rsidRDefault="00004547" w:rsidP="00004547">
      <w:pPr>
        <w:rPr>
          <w:highlight w:val="yellow"/>
        </w:rPr>
      </w:pPr>
    </w:p>
    <w:p w14:paraId="76E70B3E" w14:textId="234EB626" w:rsidR="00004547" w:rsidRDefault="00004547" w:rsidP="00004547">
      <w:r w:rsidRPr="00004547">
        <w:rPr>
          <w:highlight w:val="yellow"/>
        </w:rPr>
        <w:lastRenderedPageBreak/>
        <w:t xml:space="preserve">Route </w:t>
      </w:r>
      <w:r w:rsidRPr="00004547">
        <w:rPr>
          <w:highlight w:val="yellow"/>
        </w:rPr>
        <w:t>5</w:t>
      </w:r>
      <w:r w:rsidRPr="00004547">
        <w:rPr>
          <w:highlight w:val="yellow"/>
        </w:rPr>
        <w:t>- Bournemouth Square</w:t>
      </w:r>
      <w:r w:rsidRPr="00004547">
        <w:rPr>
          <w:highlight w:val="yellow"/>
        </w:rPr>
        <w:t xml:space="preserve"> to Kinson</w:t>
      </w:r>
      <w:r w:rsidRPr="00004547">
        <w:t xml:space="preserve"> </w:t>
      </w:r>
      <w:r w:rsidRPr="00004547">
        <w:rPr>
          <w:highlight w:val="green"/>
        </w:rPr>
        <w:t xml:space="preserve">Via </w:t>
      </w:r>
      <w:r w:rsidRPr="00004547">
        <w:rPr>
          <w:highlight w:val="green"/>
        </w:rPr>
        <w:t>Ea</w:t>
      </w:r>
      <w:r w:rsidRPr="00004547">
        <w:rPr>
          <w:highlight w:val="green"/>
        </w:rPr>
        <w:t>st Howe</w:t>
      </w:r>
    </w:p>
    <w:p w14:paraId="059AAFA8" w14:textId="77777777" w:rsidR="00004547" w:rsidRDefault="00004547" w:rsidP="00004547">
      <w:pPr>
        <w:pStyle w:val="ListParagraph"/>
        <w:numPr>
          <w:ilvl w:val="0"/>
          <w:numId w:val="11"/>
        </w:numPr>
      </w:pPr>
      <w:r>
        <w:t>Bournemouth square</w:t>
      </w:r>
    </w:p>
    <w:p w14:paraId="1A5163A0" w14:textId="77777777" w:rsidR="00004547" w:rsidRDefault="00004547" w:rsidP="00004547">
      <w:pPr>
        <w:pStyle w:val="ListParagraph"/>
        <w:numPr>
          <w:ilvl w:val="0"/>
          <w:numId w:val="11"/>
        </w:numPr>
      </w:pPr>
      <w:r>
        <w:t>Bournemouth bus station</w:t>
      </w:r>
    </w:p>
    <w:p w14:paraId="3F67AF51" w14:textId="77777777" w:rsidR="00004547" w:rsidRDefault="00004547" w:rsidP="00004547">
      <w:pPr>
        <w:pStyle w:val="ListParagraph"/>
        <w:numPr>
          <w:ilvl w:val="0"/>
          <w:numId w:val="11"/>
        </w:numPr>
      </w:pPr>
      <w:r>
        <w:t>Winton</w:t>
      </w:r>
    </w:p>
    <w:p w14:paraId="07BD8721" w14:textId="77777777" w:rsidR="00004547" w:rsidRDefault="00004547" w:rsidP="00004547">
      <w:pPr>
        <w:pStyle w:val="ListParagraph"/>
        <w:numPr>
          <w:ilvl w:val="0"/>
          <w:numId w:val="11"/>
        </w:numPr>
      </w:pPr>
      <w:r>
        <w:t>Ensbury Park</w:t>
      </w:r>
    </w:p>
    <w:p w14:paraId="0CF5A228" w14:textId="20C1DCA3" w:rsidR="00004547" w:rsidRDefault="00004547" w:rsidP="00004547">
      <w:pPr>
        <w:pStyle w:val="ListParagraph"/>
        <w:numPr>
          <w:ilvl w:val="0"/>
          <w:numId w:val="11"/>
        </w:numPr>
      </w:pPr>
      <w:r>
        <w:t>Ea</w:t>
      </w:r>
      <w:r>
        <w:t>st Howe</w:t>
      </w:r>
    </w:p>
    <w:p w14:paraId="465A8F9A" w14:textId="77777777" w:rsidR="00004547" w:rsidRDefault="00004547" w:rsidP="00004547">
      <w:pPr>
        <w:pStyle w:val="ListParagraph"/>
        <w:numPr>
          <w:ilvl w:val="0"/>
          <w:numId w:val="11"/>
        </w:numPr>
      </w:pPr>
      <w:r>
        <w:t>Kinson</w:t>
      </w:r>
    </w:p>
    <w:p w14:paraId="7E184EF9" w14:textId="77777777" w:rsidR="00004547" w:rsidRDefault="00004547" w:rsidP="00004547"/>
    <w:p w14:paraId="3126CEBD" w14:textId="1CB253D2" w:rsidR="00004547" w:rsidRDefault="00004547" w:rsidP="00004547">
      <w:bookmarkStart w:id="5" w:name="_Hlk40725747"/>
      <w:r w:rsidRPr="00C641AC">
        <w:rPr>
          <w:highlight w:val="yellow"/>
        </w:rPr>
        <w:t xml:space="preserve">Route </w:t>
      </w:r>
      <w:r w:rsidR="000E7213" w:rsidRPr="00C641AC">
        <w:rPr>
          <w:highlight w:val="yellow"/>
        </w:rPr>
        <w:t>6</w:t>
      </w:r>
      <w:r w:rsidRPr="00C641AC">
        <w:rPr>
          <w:highlight w:val="yellow"/>
        </w:rPr>
        <w:t>- Bournemouth Square</w:t>
      </w:r>
      <w:r w:rsidR="000E7213" w:rsidRPr="00C641AC">
        <w:rPr>
          <w:highlight w:val="yellow"/>
        </w:rPr>
        <w:t xml:space="preserve"> to New Milton</w:t>
      </w:r>
      <w:r w:rsidR="00C641AC">
        <w:t xml:space="preserve"> </w:t>
      </w:r>
      <w:r w:rsidR="00C641AC" w:rsidRPr="00C641AC">
        <w:rPr>
          <w:highlight w:val="green"/>
        </w:rPr>
        <w:t>via Iford</w:t>
      </w:r>
    </w:p>
    <w:p w14:paraId="7DC19B87" w14:textId="42BCC4E5" w:rsidR="000E7213" w:rsidRDefault="000E7213" w:rsidP="000E7213">
      <w:pPr>
        <w:pStyle w:val="ListParagraph"/>
        <w:numPr>
          <w:ilvl w:val="0"/>
          <w:numId w:val="12"/>
        </w:numPr>
      </w:pPr>
      <w:r>
        <w:t>Bournemouth Square</w:t>
      </w:r>
    </w:p>
    <w:p w14:paraId="5EDA5A75" w14:textId="427012DC" w:rsidR="000E7213" w:rsidRDefault="000E7213" w:rsidP="000E7213">
      <w:pPr>
        <w:pStyle w:val="ListParagraph"/>
        <w:numPr>
          <w:ilvl w:val="0"/>
          <w:numId w:val="12"/>
        </w:numPr>
      </w:pPr>
      <w:r>
        <w:t>Boscombe</w:t>
      </w:r>
    </w:p>
    <w:p w14:paraId="60905F0E" w14:textId="1C8E5317" w:rsidR="000E7213" w:rsidRDefault="000E7213" w:rsidP="000E7213">
      <w:pPr>
        <w:pStyle w:val="ListParagraph"/>
        <w:numPr>
          <w:ilvl w:val="0"/>
          <w:numId w:val="12"/>
        </w:numPr>
      </w:pPr>
      <w:r>
        <w:t>Pokesdown</w:t>
      </w:r>
    </w:p>
    <w:p w14:paraId="1B16597F" w14:textId="2D41D7BA" w:rsidR="000E7213" w:rsidRDefault="000E7213" w:rsidP="000E7213">
      <w:pPr>
        <w:pStyle w:val="ListParagraph"/>
        <w:numPr>
          <w:ilvl w:val="0"/>
          <w:numId w:val="12"/>
        </w:numPr>
      </w:pPr>
      <w:r>
        <w:t>Iford</w:t>
      </w:r>
    </w:p>
    <w:p w14:paraId="51FDC187" w14:textId="25101EE3" w:rsidR="000E7213" w:rsidRDefault="000E7213" w:rsidP="000E7213">
      <w:pPr>
        <w:pStyle w:val="ListParagraph"/>
        <w:numPr>
          <w:ilvl w:val="0"/>
          <w:numId w:val="12"/>
        </w:numPr>
      </w:pPr>
      <w:r>
        <w:t>Christchurch</w:t>
      </w:r>
    </w:p>
    <w:p w14:paraId="767DC1E7" w14:textId="6348F15D" w:rsidR="000E7213" w:rsidRDefault="000E7213" w:rsidP="000E7213">
      <w:pPr>
        <w:pStyle w:val="ListParagraph"/>
        <w:numPr>
          <w:ilvl w:val="0"/>
          <w:numId w:val="12"/>
        </w:numPr>
      </w:pPr>
      <w:r>
        <w:t>Purew</w:t>
      </w:r>
      <w:r w:rsidR="00C641AC">
        <w:t>e</w:t>
      </w:r>
      <w:r>
        <w:t>ll</w:t>
      </w:r>
    </w:p>
    <w:p w14:paraId="29F96E60" w14:textId="39E91BE5" w:rsidR="000E7213" w:rsidRDefault="000E7213" w:rsidP="000E7213">
      <w:pPr>
        <w:pStyle w:val="ListParagraph"/>
        <w:numPr>
          <w:ilvl w:val="0"/>
          <w:numId w:val="12"/>
        </w:numPr>
      </w:pPr>
      <w:r>
        <w:t>High Cliffe</w:t>
      </w:r>
    </w:p>
    <w:p w14:paraId="42BE78F1" w14:textId="271281E4" w:rsidR="000E7213" w:rsidRDefault="000E7213" w:rsidP="000E7213">
      <w:pPr>
        <w:pStyle w:val="ListParagraph"/>
        <w:numPr>
          <w:ilvl w:val="0"/>
          <w:numId w:val="12"/>
        </w:numPr>
      </w:pPr>
      <w:r>
        <w:t>New Milton</w:t>
      </w:r>
    </w:p>
    <w:bookmarkEnd w:id="5"/>
    <w:p w14:paraId="4060B645" w14:textId="2D08EF47" w:rsidR="000E7213" w:rsidRDefault="000E7213" w:rsidP="000E7213">
      <w:r w:rsidRPr="00C641AC">
        <w:rPr>
          <w:highlight w:val="yellow"/>
        </w:rPr>
        <w:t xml:space="preserve">Route </w:t>
      </w:r>
      <w:r w:rsidRPr="00C641AC">
        <w:rPr>
          <w:highlight w:val="yellow"/>
        </w:rPr>
        <w:t xml:space="preserve">7 </w:t>
      </w:r>
      <w:r w:rsidRPr="00C641AC">
        <w:rPr>
          <w:highlight w:val="yellow"/>
        </w:rPr>
        <w:t>- Bournemouth Square to New Milton</w:t>
      </w:r>
      <w:r w:rsidR="00C641AC">
        <w:t xml:space="preserve"> </w:t>
      </w:r>
      <w:r w:rsidR="00C641AC" w:rsidRPr="00C641AC">
        <w:rPr>
          <w:highlight w:val="green"/>
        </w:rPr>
        <w:t>via Southbourne</w:t>
      </w:r>
    </w:p>
    <w:p w14:paraId="593D3EDF" w14:textId="77777777" w:rsidR="000E7213" w:rsidRDefault="000E7213" w:rsidP="000E7213">
      <w:pPr>
        <w:pStyle w:val="ListParagraph"/>
        <w:numPr>
          <w:ilvl w:val="0"/>
          <w:numId w:val="14"/>
        </w:numPr>
      </w:pPr>
      <w:r>
        <w:t>Bournemouth Square</w:t>
      </w:r>
    </w:p>
    <w:p w14:paraId="1DA1C7A2" w14:textId="77777777" w:rsidR="000E7213" w:rsidRDefault="000E7213" w:rsidP="000E7213">
      <w:pPr>
        <w:pStyle w:val="ListParagraph"/>
        <w:numPr>
          <w:ilvl w:val="0"/>
          <w:numId w:val="14"/>
        </w:numPr>
      </w:pPr>
      <w:r>
        <w:t>Boscombe</w:t>
      </w:r>
    </w:p>
    <w:p w14:paraId="6274446D" w14:textId="07692AF1" w:rsidR="000E7213" w:rsidRDefault="00C641AC" w:rsidP="000E7213">
      <w:pPr>
        <w:pStyle w:val="ListParagraph"/>
        <w:numPr>
          <w:ilvl w:val="0"/>
          <w:numId w:val="14"/>
        </w:numPr>
      </w:pPr>
      <w:r>
        <w:t>Fisherman’s</w:t>
      </w:r>
      <w:r w:rsidR="000E7213">
        <w:t xml:space="preserve"> walk</w:t>
      </w:r>
    </w:p>
    <w:p w14:paraId="5E2E4309" w14:textId="46DB58FB" w:rsidR="000E7213" w:rsidRDefault="000E7213" w:rsidP="000E7213">
      <w:pPr>
        <w:pStyle w:val="ListParagraph"/>
        <w:numPr>
          <w:ilvl w:val="0"/>
          <w:numId w:val="14"/>
        </w:numPr>
      </w:pPr>
      <w:r>
        <w:t>Southbourne</w:t>
      </w:r>
    </w:p>
    <w:p w14:paraId="2CAD0924" w14:textId="77777777" w:rsidR="000E7213" w:rsidRDefault="000E7213" w:rsidP="000E7213">
      <w:pPr>
        <w:pStyle w:val="ListParagraph"/>
        <w:numPr>
          <w:ilvl w:val="0"/>
          <w:numId w:val="14"/>
        </w:numPr>
      </w:pPr>
      <w:r>
        <w:t>Christchurch</w:t>
      </w:r>
    </w:p>
    <w:p w14:paraId="054473D0" w14:textId="77777777" w:rsidR="000E7213" w:rsidRDefault="000E7213" w:rsidP="000E7213">
      <w:pPr>
        <w:pStyle w:val="ListParagraph"/>
        <w:numPr>
          <w:ilvl w:val="0"/>
          <w:numId w:val="14"/>
        </w:numPr>
      </w:pPr>
      <w:r>
        <w:t>Purewull</w:t>
      </w:r>
    </w:p>
    <w:p w14:paraId="2E1B9BD9" w14:textId="77777777" w:rsidR="000E7213" w:rsidRDefault="000E7213" w:rsidP="000E7213">
      <w:pPr>
        <w:pStyle w:val="ListParagraph"/>
        <w:numPr>
          <w:ilvl w:val="0"/>
          <w:numId w:val="14"/>
        </w:numPr>
      </w:pPr>
      <w:r>
        <w:t>High Cliffe</w:t>
      </w:r>
    </w:p>
    <w:p w14:paraId="7436B0E4" w14:textId="77777777" w:rsidR="000E7213" w:rsidRDefault="000E7213" w:rsidP="000E7213">
      <w:pPr>
        <w:pStyle w:val="ListParagraph"/>
        <w:numPr>
          <w:ilvl w:val="0"/>
          <w:numId w:val="14"/>
        </w:numPr>
      </w:pPr>
      <w:r>
        <w:t>New Milton</w:t>
      </w:r>
    </w:p>
    <w:p w14:paraId="039E0C06" w14:textId="74843813" w:rsidR="00004547" w:rsidRDefault="00004547" w:rsidP="00004547">
      <w:bookmarkStart w:id="6" w:name="_Hlk40725996"/>
      <w:r w:rsidRPr="00C641AC">
        <w:rPr>
          <w:highlight w:val="yellow"/>
        </w:rPr>
        <w:t xml:space="preserve">Route </w:t>
      </w:r>
      <w:r w:rsidR="00C641AC" w:rsidRPr="00C641AC">
        <w:rPr>
          <w:highlight w:val="yellow"/>
        </w:rPr>
        <w:t>8</w:t>
      </w:r>
      <w:r w:rsidRPr="00C641AC">
        <w:rPr>
          <w:highlight w:val="yellow"/>
        </w:rPr>
        <w:t>- Bournemouth Square</w:t>
      </w:r>
      <w:r w:rsidR="00C641AC" w:rsidRPr="00C641AC">
        <w:rPr>
          <w:highlight w:val="yellow"/>
        </w:rPr>
        <w:t xml:space="preserve"> to Wimbourne</w:t>
      </w:r>
      <w:r w:rsidR="00C641AC">
        <w:t xml:space="preserve"> </w:t>
      </w:r>
      <w:r w:rsidR="00C641AC" w:rsidRPr="00C641AC">
        <w:rPr>
          <w:highlight w:val="green"/>
        </w:rPr>
        <w:t>via BU-Talbot campus</w:t>
      </w:r>
    </w:p>
    <w:p w14:paraId="39318C98" w14:textId="77777777" w:rsidR="00C641AC" w:rsidRDefault="00C641AC" w:rsidP="00C641AC">
      <w:pPr>
        <w:pStyle w:val="ListParagraph"/>
        <w:numPr>
          <w:ilvl w:val="0"/>
          <w:numId w:val="15"/>
        </w:numPr>
      </w:pPr>
      <w:r>
        <w:t>Bournemouth square</w:t>
      </w:r>
    </w:p>
    <w:p w14:paraId="3CEB690E" w14:textId="77777777" w:rsidR="00C641AC" w:rsidRDefault="00C641AC" w:rsidP="00C641AC">
      <w:pPr>
        <w:pStyle w:val="ListParagraph"/>
        <w:numPr>
          <w:ilvl w:val="0"/>
          <w:numId w:val="15"/>
        </w:numPr>
      </w:pPr>
      <w:r>
        <w:t>Bournemouth bus station</w:t>
      </w:r>
    </w:p>
    <w:p w14:paraId="2E2A13A8" w14:textId="77777777" w:rsidR="00C641AC" w:rsidRDefault="00C641AC" w:rsidP="00C641AC">
      <w:pPr>
        <w:pStyle w:val="ListParagraph"/>
        <w:numPr>
          <w:ilvl w:val="0"/>
          <w:numId w:val="15"/>
        </w:numPr>
      </w:pPr>
      <w:r>
        <w:t>Winton</w:t>
      </w:r>
    </w:p>
    <w:p w14:paraId="1F40D825" w14:textId="77777777" w:rsidR="00C641AC" w:rsidRDefault="00C641AC" w:rsidP="00C641AC">
      <w:pPr>
        <w:pStyle w:val="ListParagraph"/>
        <w:numPr>
          <w:ilvl w:val="0"/>
          <w:numId w:val="15"/>
        </w:numPr>
      </w:pPr>
      <w:r>
        <w:t>BU- Talbot Campus</w:t>
      </w:r>
    </w:p>
    <w:p w14:paraId="15B0BB31" w14:textId="77777777" w:rsidR="00C641AC" w:rsidRDefault="00C641AC" w:rsidP="00C641AC">
      <w:pPr>
        <w:pStyle w:val="ListParagraph"/>
        <w:numPr>
          <w:ilvl w:val="0"/>
          <w:numId w:val="15"/>
        </w:numPr>
      </w:pPr>
      <w:r>
        <w:t>Wallisdown</w:t>
      </w:r>
    </w:p>
    <w:p w14:paraId="62E5D4A9" w14:textId="4599FF2E" w:rsidR="00C641AC" w:rsidRDefault="00C641AC" w:rsidP="00C641AC">
      <w:pPr>
        <w:pStyle w:val="ListParagraph"/>
        <w:numPr>
          <w:ilvl w:val="0"/>
          <w:numId w:val="15"/>
        </w:numPr>
      </w:pPr>
      <w:r>
        <w:t>Mountbatten</w:t>
      </w:r>
    </w:p>
    <w:p w14:paraId="78F48F1F" w14:textId="5C68727B" w:rsidR="00C641AC" w:rsidRDefault="00C641AC" w:rsidP="00C641AC">
      <w:pPr>
        <w:pStyle w:val="ListParagraph"/>
        <w:numPr>
          <w:ilvl w:val="0"/>
          <w:numId w:val="15"/>
        </w:numPr>
      </w:pPr>
      <w:r>
        <w:t>Bearwood</w:t>
      </w:r>
    </w:p>
    <w:p w14:paraId="2DFCB273" w14:textId="08B55F59" w:rsidR="00C641AC" w:rsidRDefault="00C641AC" w:rsidP="00C641AC">
      <w:pPr>
        <w:pStyle w:val="ListParagraph"/>
        <w:numPr>
          <w:ilvl w:val="0"/>
          <w:numId w:val="15"/>
        </w:numPr>
      </w:pPr>
      <w:r>
        <w:t>Merley</w:t>
      </w:r>
    </w:p>
    <w:p w14:paraId="31179ECB" w14:textId="1AFE1002" w:rsidR="00C641AC" w:rsidRDefault="00C641AC" w:rsidP="00C641AC">
      <w:pPr>
        <w:pStyle w:val="ListParagraph"/>
        <w:numPr>
          <w:ilvl w:val="0"/>
          <w:numId w:val="15"/>
        </w:numPr>
      </w:pPr>
      <w:r>
        <w:t>Wimbourne</w:t>
      </w:r>
    </w:p>
    <w:p w14:paraId="1FB8D992" w14:textId="1689B57F" w:rsidR="00C641AC" w:rsidRDefault="00C641AC" w:rsidP="00C641AC"/>
    <w:p w14:paraId="3C0481EF" w14:textId="77777777" w:rsidR="00C641AC" w:rsidRDefault="00C641AC" w:rsidP="00C641AC"/>
    <w:bookmarkEnd w:id="6"/>
    <w:p w14:paraId="0E404403" w14:textId="6289E2AD" w:rsidR="00C641AC" w:rsidRDefault="00C641AC" w:rsidP="00C641AC">
      <w:r w:rsidRPr="00C641AC">
        <w:rPr>
          <w:highlight w:val="yellow"/>
        </w:rPr>
        <w:lastRenderedPageBreak/>
        <w:t xml:space="preserve">Route </w:t>
      </w:r>
      <w:r>
        <w:rPr>
          <w:highlight w:val="yellow"/>
        </w:rPr>
        <w:t>9</w:t>
      </w:r>
      <w:r w:rsidRPr="00C641AC">
        <w:rPr>
          <w:highlight w:val="yellow"/>
        </w:rPr>
        <w:t>- Bournemouth Square to Wimbourne</w:t>
      </w:r>
      <w:r w:rsidR="00367C44">
        <w:t xml:space="preserve"> </w:t>
      </w:r>
      <w:r w:rsidR="00367C44" w:rsidRPr="00367C44">
        <w:rPr>
          <w:highlight w:val="green"/>
        </w:rPr>
        <w:t>via East Howe</w:t>
      </w:r>
    </w:p>
    <w:p w14:paraId="527DE91A" w14:textId="77777777" w:rsidR="00C641AC" w:rsidRDefault="00C641AC" w:rsidP="00C641AC">
      <w:pPr>
        <w:pStyle w:val="ListParagraph"/>
        <w:numPr>
          <w:ilvl w:val="0"/>
          <w:numId w:val="17"/>
        </w:numPr>
      </w:pPr>
      <w:r>
        <w:t>Bournemouth square</w:t>
      </w:r>
    </w:p>
    <w:p w14:paraId="43647C43" w14:textId="77777777" w:rsidR="00C641AC" w:rsidRDefault="00C641AC" w:rsidP="00C641AC">
      <w:pPr>
        <w:pStyle w:val="ListParagraph"/>
        <w:numPr>
          <w:ilvl w:val="0"/>
          <w:numId w:val="17"/>
        </w:numPr>
      </w:pPr>
      <w:r>
        <w:t>Bournemouth bus station</w:t>
      </w:r>
    </w:p>
    <w:p w14:paraId="00FFECD0" w14:textId="77777777" w:rsidR="00C641AC" w:rsidRDefault="00C641AC" w:rsidP="00C641AC">
      <w:pPr>
        <w:pStyle w:val="ListParagraph"/>
        <w:numPr>
          <w:ilvl w:val="0"/>
          <w:numId w:val="17"/>
        </w:numPr>
      </w:pPr>
      <w:r>
        <w:t>Winton</w:t>
      </w:r>
    </w:p>
    <w:p w14:paraId="752C8C33" w14:textId="674B0C99" w:rsidR="00C641AC" w:rsidRDefault="00C641AC" w:rsidP="00C641AC">
      <w:pPr>
        <w:pStyle w:val="ListParagraph"/>
        <w:numPr>
          <w:ilvl w:val="0"/>
          <w:numId w:val="17"/>
        </w:numPr>
      </w:pPr>
      <w:r>
        <w:t>Ensbury park</w:t>
      </w:r>
    </w:p>
    <w:p w14:paraId="490B79EA" w14:textId="589CCA44" w:rsidR="00C641AC" w:rsidRDefault="00C641AC" w:rsidP="00C641AC">
      <w:pPr>
        <w:pStyle w:val="ListParagraph"/>
        <w:numPr>
          <w:ilvl w:val="0"/>
          <w:numId w:val="17"/>
        </w:numPr>
      </w:pPr>
      <w:r>
        <w:t>East Howe</w:t>
      </w:r>
    </w:p>
    <w:p w14:paraId="5850CEE9" w14:textId="2D71908E" w:rsidR="00C641AC" w:rsidRDefault="00367C44" w:rsidP="00C641AC">
      <w:pPr>
        <w:pStyle w:val="ListParagraph"/>
        <w:numPr>
          <w:ilvl w:val="0"/>
          <w:numId w:val="17"/>
        </w:numPr>
      </w:pPr>
      <w:r>
        <w:t>Kinson</w:t>
      </w:r>
    </w:p>
    <w:p w14:paraId="2F1EB6BC" w14:textId="77777777" w:rsidR="00C641AC" w:rsidRDefault="00C641AC" w:rsidP="00C641AC">
      <w:pPr>
        <w:pStyle w:val="ListParagraph"/>
        <w:numPr>
          <w:ilvl w:val="0"/>
          <w:numId w:val="17"/>
        </w:numPr>
      </w:pPr>
      <w:r>
        <w:t>Bearwood</w:t>
      </w:r>
    </w:p>
    <w:p w14:paraId="485507F6" w14:textId="77777777" w:rsidR="00C641AC" w:rsidRDefault="00C641AC" w:rsidP="00C641AC">
      <w:pPr>
        <w:pStyle w:val="ListParagraph"/>
        <w:numPr>
          <w:ilvl w:val="0"/>
          <w:numId w:val="17"/>
        </w:numPr>
      </w:pPr>
      <w:r>
        <w:t>Merley</w:t>
      </w:r>
    </w:p>
    <w:p w14:paraId="011F5504" w14:textId="77777777" w:rsidR="00C641AC" w:rsidRDefault="00C641AC" w:rsidP="00C641AC">
      <w:pPr>
        <w:pStyle w:val="ListParagraph"/>
        <w:numPr>
          <w:ilvl w:val="0"/>
          <w:numId w:val="17"/>
        </w:numPr>
      </w:pPr>
      <w:r>
        <w:t>Wimbourne</w:t>
      </w:r>
    </w:p>
    <w:p w14:paraId="11DF01DA" w14:textId="5E8A8DFE" w:rsidR="00C641AC" w:rsidRDefault="00C641AC" w:rsidP="00C641AC">
      <w:r w:rsidRPr="00C641AC">
        <w:rPr>
          <w:highlight w:val="yellow"/>
        </w:rPr>
        <w:t xml:space="preserve">Route </w:t>
      </w:r>
      <w:r>
        <w:rPr>
          <w:highlight w:val="yellow"/>
        </w:rPr>
        <w:t>10</w:t>
      </w:r>
      <w:r w:rsidRPr="00C641AC">
        <w:rPr>
          <w:highlight w:val="yellow"/>
        </w:rPr>
        <w:t>- Bournemouth Square to Wimbourne</w:t>
      </w:r>
      <w:r w:rsidR="00367C44">
        <w:t xml:space="preserve"> </w:t>
      </w:r>
      <w:r w:rsidR="00367C44" w:rsidRPr="00367C44">
        <w:rPr>
          <w:highlight w:val="green"/>
        </w:rPr>
        <w:t>via West Howe</w:t>
      </w:r>
    </w:p>
    <w:p w14:paraId="3356C50A" w14:textId="77777777" w:rsidR="00C641AC" w:rsidRDefault="00C641AC" w:rsidP="00C641AC">
      <w:pPr>
        <w:pStyle w:val="ListParagraph"/>
        <w:numPr>
          <w:ilvl w:val="0"/>
          <w:numId w:val="19"/>
        </w:numPr>
      </w:pPr>
      <w:r>
        <w:t>Bournemouth square</w:t>
      </w:r>
    </w:p>
    <w:p w14:paraId="22D1D6FE" w14:textId="77777777" w:rsidR="00C641AC" w:rsidRDefault="00C641AC" w:rsidP="00C641AC">
      <w:pPr>
        <w:pStyle w:val="ListParagraph"/>
        <w:numPr>
          <w:ilvl w:val="0"/>
          <w:numId w:val="19"/>
        </w:numPr>
      </w:pPr>
      <w:r>
        <w:t>Bournemouth bus station</w:t>
      </w:r>
    </w:p>
    <w:p w14:paraId="67319740" w14:textId="77777777" w:rsidR="00C641AC" w:rsidRDefault="00C641AC" w:rsidP="00C641AC">
      <w:pPr>
        <w:pStyle w:val="ListParagraph"/>
        <w:numPr>
          <w:ilvl w:val="0"/>
          <w:numId w:val="19"/>
        </w:numPr>
      </w:pPr>
      <w:r>
        <w:t>Winton</w:t>
      </w:r>
    </w:p>
    <w:p w14:paraId="74846F4D" w14:textId="77777777" w:rsidR="00C641AC" w:rsidRDefault="00C641AC" w:rsidP="00C641AC">
      <w:pPr>
        <w:pStyle w:val="ListParagraph"/>
        <w:numPr>
          <w:ilvl w:val="0"/>
          <w:numId w:val="19"/>
        </w:numPr>
      </w:pPr>
      <w:r>
        <w:t>BU- Talbot Campus</w:t>
      </w:r>
    </w:p>
    <w:p w14:paraId="17AEE33F" w14:textId="77777777" w:rsidR="00C641AC" w:rsidRDefault="00C641AC" w:rsidP="00C641AC">
      <w:pPr>
        <w:pStyle w:val="ListParagraph"/>
        <w:numPr>
          <w:ilvl w:val="0"/>
          <w:numId w:val="19"/>
        </w:numPr>
      </w:pPr>
      <w:r>
        <w:t>Wallisdown</w:t>
      </w:r>
    </w:p>
    <w:p w14:paraId="2B50AE8C" w14:textId="6854553C" w:rsidR="00C641AC" w:rsidRDefault="00367C44" w:rsidP="00C641AC">
      <w:pPr>
        <w:pStyle w:val="ListParagraph"/>
        <w:numPr>
          <w:ilvl w:val="0"/>
          <w:numId w:val="19"/>
        </w:numPr>
      </w:pPr>
      <w:r>
        <w:t>West Howe</w:t>
      </w:r>
    </w:p>
    <w:p w14:paraId="0656D809" w14:textId="03FAC0A0" w:rsidR="00367C44" w:rsidRDefault="00367C44" w:rsidP="00C641AC">
      <w:pPr>
        <w:pStyle w:val="ListParagraph"/>
        <w:numPr>
          <w:ilvl w:val="0"/>
          <w:numId w:val="19"/>
        </w:numPr>
      </w:pPr>
      <w:r>
        <w:t>Kinson</w:t>
      </w:r>
      <w:bookmarkStart w:id="7" w:name="_GoBack"/>
      <w:bookmarkEnd w:id="7"/>
    </w:p>
    <w:p w14:paraId="5144EF59" w14:textId="77777777" w:rsidR="00C641AC" w:rsidRDefault="00C641AC" w:rsidP="00C641AC">
      <w:pPr>
        <w:pStyle w:val="ListParagraph"/>
        <w:numPr>
          <w:ilvl w:val="0"/>
          <w:numId w:val="19"/>
        </w:numPr>
      </w:pPr>
      <w:r>
        <w:t>Bearwood</w:t>
      </w:r>
    </w:p>
    <w:p w14:paraId="5C9F15E7" w14:textId="77777777" w:rsidR="00C641AC" w:rsidRDefault="00C641AC" w:rsidP="00C641AC">
      <w:pPr>
        <w:pStyle w:val="ListParagraph"/>
        <w:numPr>
          <w:ilvl w:val="0"/>
          <w:numId w:val="19"/>
        </w:numPr>
      </w:pPr>
      <w:r>
        <w:t>Merley</w:t>
      </w:r>
    </w:p>
    <w:p w14:paraId="5E182053" w14:textId="77777777" w:rsidR="00C641AC" w:rsidRDefault="00C641AC" w:rsidP="00C641AC">
      <w:pPr>
        <w:pStyle w:val="ListParagraph"/>
        <w:numPr>
          <w:ilvl w:val="0"/>
          <w:numId w:val="19"/>
        </w:numPr>
      </w:pPr>
      <w:r>
        <w:t>Wimbourne</w:t>
      </w:r>
    </w:p>
    <w:p w14:paraId="4144A8CF" w14:textId="020CD50F" w:rsidR="00004547" w:rsidRDefault="00004547" w:rsidP="00C641AC"/>
    <w:p w14:paraId="41565B58" w14:textId="28FB0FF8" w:rsidR="00004547" w:rsidRDefault="00004547" w:rsidP="000C39F9">
      <w:pPr>
        <w:ind w:left="360"/>
      </w:pPr>
    </w:p>
    <w:p w14:paraId="42A07522" w14:textId="20BA839A" w:rsidR="00004547" w:rsidRDefault="00004547" w:rsidP="000C39F9">
      <w:pPr>
        <w:ind w:left="360"/>
      </w:pPr>
    </w:p>
    <w:p w14:paraId="2E577427" w14:textId="6C0FC166" w:rsidR="00004547" w:rsidRDefault="00004547" w:rsidP="000C39F9">
      <w:pPr>
        <w:ind w:left="360"/>
      </w:pPr>
    </w:p>
    <w:p w14:paraId="337B5FF7" w14:textId="1F1D4E97" w:rsidR="00004547" w:rsidRDefault="00004547" w:rsidP="000C39F9">
      <w:pPr>
        <w:ind w:left="360"/>
      </w:pPr>
    </w:p>
    <w:p w14:paraId="425CB1C0" w14:textId="791BE3BF" w:rsidR="00004547" w:rsidRDefault="00004547" w:rsidP="000C39F9">
      <w:pPr>
        <w:ind w:left="360"/>
      </w:pPr>
    </w:p>
    <w:p w14:paraId="3DFCFDCA" w14:textId="2DA0FB56" w:rsidR="00004547" w:rsidRDefault="00004547" w:rsidP="000C39F9">
      <w:pPr>
        <w:ind w:left="360"/>
      </w:pPr>
    </w:p>
    <w:p w14:paraId="13D6DAA0" w14:textId="348DF16F" w:rsidR="00004547" w:rsidRDefault="00004547" w:rsidP="000C39F9">
      <w:pPr>
        <w:ind w:left="360"/>
      </w:pPr>
    </w:p>
    <w:p w14:paraId="447409D6" w14:textId="77777777" w:rsidR="00004547" w:rsidRDefault="00004547" w:rsidP="000C39F9">
      <w:pPr>
        <w:ind w:left="360"/>
      </w:pPr>
    </w:p>
    <w:sectPr w:rsidR="00004547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6114223" w14:textId="77777777" w:rsidR="005179DD" w:rsidRDefault="005179DD" w:rsidP="000C39F9">
      <w:pPr>
        <w:spacing w:after="0" w:line="240" w:lineRule="auto"/>
      </w:pPr>
      <w:r>
        <w:separator/>
      </w:r>
    </w:p>
  </w:endnote>
  <w:endnote w:type="continuationSeparator" w:id="0">
    <w:p w14:paraId="5193EBD9" w14:textId="77777777" w:rsidR="005179DD" w:rsidRDefault="005179DD" w:rsidP="000C39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10768A" w14:textId="77777777" w:rsidR="005179DD" w:rsidRDefault="005179DD" w:rsidP="000C39F9">
      <w:pPr>
        <w:spacing w:after="0" w:line="240" w:lineRule="auto"/>
      </w:pPr>
      <w:r>
        <w:separator/>
      </w:r>
    </w:p>
  </w:footnote>
  <w:footnote w:type="continuationSeparator" w:id="0">
    <w:p w14:paraId="34431BDA" w14:textId="77777777" w:rsidR="005179DD" w:rsidRDefault="005179DD" w:rsidP="000C39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543461" w14:textId="65165E6E" w:rsidR="000C39F9" w:rsidRDefault="000C39F9">
    <w:pPr>
      <w:pStyle w:val="Header"/>
    </w:pPr>
    <w:r>
      <w:t>Route – Bus Stop reference</w:t>
    </w:r>
  </w:p>
  <w:p w14:paraId="0817DDD9" w14:textId="77777777" w:rsidR="000C39F9" w:rsidRDefault="000C39F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7837B4"/>
    <w:multiLevelType w:val="hybridMultilevel"/>
    <w:tmpl w:val="851C0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047908"/>
    <w:multiLevelType w:val="hybridMultilevel"/>
    <w:tmpl w:val="B51A3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8809BB"/>
    <w:multiLevelType w:val="hybridMultilevel"/>
    <w:tmpl w:val="9B407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8537A5"/>
    <w:multiLevelType w:val="hybridMultilevel"/>
    <w:tmpl w:val="851C0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B4318FB"/>
    <w:multiLevelType w:val="hybridMultilevel"/>
    <w:tmpl w:val="F9F038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862243"/>
    <w:multiLevelType w:val="hybridMultilevel"/>
    <w:tmpl w:val="1A30EC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61B22B3"/>
    <w:multiLevelType w:val="hybridMultilevel"/>
    <w:tmpl w:val="B51A3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99509E"/>
    <w:multiLevelType w:val="hybridMultilevel"/>
    <w:tmpl w:val="F9F038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0C58D4"/>
    <w:multiLevelType w:val="hybridMultilevel"/>
    <w:tmpl w:val="B51A3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703080"/>
    <w:multiLevelType w:val="hybridMultilevel"/>
    <w:tmpl w:val="B77483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417F6D"/>
    <w:multiLevelType w:val="hybridMultilevel"/>
    <w:tmpl w:val="9B407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FE6AAA"/>
    <w:multiLevelType w:val="hybridMultilevel"/>
    <w:tmpl w:val="B51A3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5D59C5"/>
    <w:multiLevelType w:val="hybridMultilevel"/>
    <w:tmpl w:val="40DA60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9C458C"/>
    <w:multiLevelType w:val="hybridMultilevel"/>
    <w:tmpl w:val="B51A3A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25632C"/>
    <w:multiLevelType w:val="hybridMultilevel"/>
    <w:tmpl w:val="C1240D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2C6821"/>
    <w:multiLevelType w:val="hybridMultilevel"/>
    <w:tmpl w:val="851C0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3C172D3"/>
    <w:multiLevelType w:val="hybridMultilevel"/>
    <w:tmpl w:val="9B660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8AF1142"/>
    <w:multiLevelType w:val="hybridMultilevel"/>
    <w:tmpl w:val="B77483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B960B13"/>
    <w:multiLevelType w:val="hybridMultilevel"/>
    <w:tmpl w:val="9B4079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6"/>
  </w:num>
  <w:num w:numId="3">
    <w:abstractNumId w:val="14"/>
  </w:num>
  <w:num w:numId="4">
    <w:abstractNumId w:val="12"/>
  </w:num>
  <w:num w:numId="5">
    <w:abstractNumId w:val="10"/>
  </w:num>
  <w:num w:numId="6">
    <w:abstractNumId w:val="17"/>
  </w:num>
  <w:num w:numId="7">
    <w:abstractNumId w:val="5"/>
  </w:num>
  <w:num w:numId="8">
    <w:abstractNumId w:val="2"/>
  </w:num>
  <w:num w:numId="9">
    <w:abstractNumId w:val="18"/>
  </w:num>
  <w:num w:numId="10">
    <w:abstractNumId w:val="7"/>
  </w:num>
  <w:num w:numId="11">
    <w:abstractNumId w:val="4"/>
  </w:num>
  <w:num w:numId="12">
    <w:abstractNumId w:val="0"/>
  </w:num>
  <w:num w:numId="13">
    <w:abstractNumId w:val="15"/>
  </w:num>
  <w:num w:numId="14">
    <w:abstractNumId w:val="3"/>
  </w:num>
  <w:num w:numId="15">
    <w:abstractNumId w:val="6"/>
  </w:num>
  <w:num w:numId="16">
    <w:abstractNumId w:val="8"/>
  </w:num>
  <w:num w:numId="17">
    <w:abstractNumId w:val="1"/>
  </w:num>
  <w:num w:numId="18">
    <w:abstractNumId w:val="13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2MDQ3MjUxsDS3sDRR0lEKTi0uzszPAykwrAUATPVwmywAAAA="/>
  </w:docVars>
  <w:rsids>
    <w:rsidRoot w:val="007221BD"/>
    <w:rsid w:val="00004547"/>
    <w:rsid w:val="000C39F9"/>
    <w:rsid w:val="000E7213"/>
    <w:rsid w:val="00367C44"/>
    <w:rsid w:val="005179DD"/>
    <w:rsid w:val="007221BD"/>
    <w:rsid w:val="008E21EF"/>
    <w:rsid w:val="00A11D26"/>
    <w:rsid w:val="00C641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5C15EF"/>
  <w15:chartTrackingRefBased/>
  <w15:docId w15:val="{639C4521-6C63-4B14-821B-6FD6F83865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3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39F9"/>
  </w:style>
  <w:style w:type="paragraph" w:styleId="Footer">
    <w:name w:val="footer"/>
    <w:basedOn w:val="Normal"/>
    <w:link w:val="FooterChar"/>
    <w:uiPriority w:val="99"/>
    <w:unhideWhenUsed/>
    <w:rsid w:val="000C39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39F9"/>
  </w:style>
  <w:style w:type="paragraph" w:styleId="ListParagraph">
    <w:name w:val="List Paragraph"/>
    <w:basedOn w:val="Normal"/>
    <w:uiPriority w:val="34"/>
    <w:qFormat/>
    <w:rsid w:val="000C39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ha gopal</dc:creator>
  <cp:keywords/>
  <dc:description/>
  <cp:lastModifiedBy>nandha gopal</cp:lastModifiedBy>
  <cp:revision>5</cp:revision>
  <dcterms:created xsi:type="dcterms:W3CDTF">2020-05-18T18:55:00Z</dcterms:created>
  <dcterms:modified xsi:type="dcterms:W3CDTF">2020-05-18T19:31:00Z</dcterms:modified>
</cp:coreProperties>
</file>